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E6692F" w14:textId="77777777" w:rsidR="0009501E" w:rsidRPr="00EF0F71" w:rsidRDefault="007454D5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F0F71">
        <w:rPr>
          <w:rFonts w:ascii="Times New Roman" w:eastAsia="Times New Roman" w:hAnsi="Times New Roman" w:cs="Times New Roman"/>
          <w:sz w:val="24"/>
          <w:szCs w:val="24"/>
        </w:rPr>
        <w:t>FORM 1</w:t>
      </w:r>
    </w:p>
    <w:p w14:paraId="3D5E2423" w14:textId="77777777" w:rsidR="0009501E" w:rsidRPr="00EF0F71" w:rsidRDefault="007454D5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F0F71">
        <w:rPr>
          <w:rFonts w:ascii="Times New Roman" w:eastAsia="Times New Roman" w:hAnsi="Times New Roman" w:cs="Times New Roman"/>
          <w:sz w:val="24"/>
          <w:szCs w:val="24"/>
        </w:rPr>
        <w:t xml:space="preserve"> [THE DESIGNS ACT, 2000]</w:t>
      </w:r>
    </w:p>
    <w:p w14:paraId="5F9D3A6A" w14:textId="77777777" w:rsidR="0009501E" w:rsidRPr="00EF0F71" w:rsidRDefault="007454D5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F0F71">
        <w:rPr>
          <w:rFonts w:ascii="Times New Roman" w:eastAsia="Times New Roman" w:hAnsi="Times New Roman" w:cs="Times New Roman"/>
          <w:sz w:val="24"/>
          <w:szCs w:val="24"/>
        </w:rPr>
        <w:t xml:space="preserve"> APPLICATION FOR REGISTRATION OF DESIGNS (See sections 5 and 44)</w:t>
      </w:r>
    </w:p>
    <w:tbl>
      <w:tblPr>
        <w:tblW w:w="9443" w:type="dxa"/>
        <w:tblInd w:w="-2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443"/>
      </w:tblGrid>
      <w:tr w:rsidR="0009501E" w:rsidRPr="00EF0F71" w14:paraId="6345A84F" w14:textId="77777777" w:rsidTr="00530B87">
        <w:trPr>
          <w:trHeight w:val="3196"/>
        </w:trPr>
        <w:tc>
          <w:tcPr>
            <w:tcW w:w="9443" w:type="dxa"/>
          </w:tcPr>
          <w:p w14:paraId="2DD6DD55" w14:textId="77777777" w:rsidR="0009501E" w:rsidRPr="00957366" w:rsidRDefault="0009501E" w:rsidP="00530B8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6F5E424" w14:textId="77777777" w:rsidR="0009501E" w:rsidRPr="00957366" w:rsidRDefault="007454D5" w:rsidP="00E11E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73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You are requested to register the accompanying in </w:t>
            </w:r>
            <w:r w:rsidR="00EF0F71" w:rsidRPr="009573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ass No. </w:t>
            </w:r>
            <w:r w:rsidR="004211A2" w:rsidRPr="008C52D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5-99 MISCELLANEOUS</w:t>
            </w:r>
          </w:p>
          <w:p w14:paraId="423DFFE3" w14:textId="77777777" w:rsidR="007454D5" w:rsidRPr="00957366" w:rsidRDefault="007454D5" w:rsidP="00530B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73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 the name of </w:t>
            </w:r>
          </w:p>
          <w:p w14:paraId="5F8E73E4" w14:textId="77777777" w:rsidR="00E11E5E" w:rsidRPr="00957366" w:rsidRDefault="00E11E5E" w:rsidP="00334190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7700D627" w14:textId="77777777" w:rsidR="004211A2" w:rsidRPr="008C52D9" w:rsidRDefault="004211A2" w:rsidP="004211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C52D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)</w:t>
            </w:r>
            <w:r>
              <w:t xml:space="preserve"> </w:t>
            </w:r>
            <w:r w:rsidRPr="00E37AB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Saveetha Institute of </w:t>
            </w:r>
            <w:r w:rsidR="00664503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Medical and Technical Sciences, </w:t>
            </w:r>
            <w:r w:rsidRPr="00E37AB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Saveetha Nagar, Thandalam, Chennai - 602 105, Tamil Nadu, India.</w:t>
            </w:r>
          </w:p>
          <w:p w14:paraId="76249EAF" w14:textId="77777777" w:rsidR="004211A2" w:rsidRPr="008C52D9" w:rsidRDefault="004211A2" w:rsidP="004211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75E89DFA" w14:textId="22D8FFBD" w:rsidR="004211A2" w:rsidRPr="003E27EB" w:rsidRDefault="004211A2" w:rsidP="004211A2">
            <w:pPr>
              <w:shd w:val="clear" w:color="auto" w:fill="FFFFFF"/>
              <w:spacing w:line="230" w:lineRule="atLeast"/>
              <w:rPr>
                <w:rFonts w:ascii="Helvetica" w:eastAsia="Times New Roman" w:hAnsi="Helvetica" w:cs="Helvetica"/>
                <w:sz w:val="13"/>
                <w:szCs w:val="13"/>
                <w:lang w:val="en-US" w:eastAsia="en-US"/>
              </w:rPr>
            </w:pPr>
            <w:r w:rsidRPr="008C52D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)</w:t>
            </w:r>
            <w:r w:rsidRPr="008C52D9">
              <w:t xml:space="preserve"> </w:t>
            </w:r>
            <w:r w:rsidR="00602E1D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T. Mani Sai Lokesh</w:t>
            </w:r>
            <w:r w:rsidRPr="00E37AB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 xml:space="preserve">, Department of </w:t>
            </w:r>
            <w:r w:rsidR="00C50187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Computer Science and Engineering</w:t>
            </w:r>
            <w:r w:rsidRPr="00E37AB8">
              <w:rPr>
                <w:rFonts w:ascii="Times New Roman" w:eastAsia="Times New Roman" w:hAnsi="Times New Roman" w:cs="Times New Roman"/>
                <w:sz w:val="24"/>
                <w:szCs w:val="24"/>
                <w:lang w:val="en-US" w:eastAsia="en-US"/>
              </w:rPr>
              <w:t>, Saveetha Institute of Medical and Technical Sciences, Saveetha Nagar, Thandalam, Chennai - 602 105, Tamil Nadu, India.</w:t>
            </w:r>
          </w:p>
          <w:p w14:paraId="78016A24" w14:textId="77777777" w:rsidR="004211A2" w:rsidRDefault="004211A2" w:rsidP="004211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8C52D9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3)</w:t>
            </w:r>
            <w:r>
              <w:t xml:space="preserve"> </w:t>
            </w:r>
            <w:r w:rsidRPr="00E37AB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Dr.</w:t>
            </w:r>
            <w:r w:rsidR="00644BE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P. Arjun Pandian</w:t>
            </w:r>
            <w:r w:rsidRPr="00E37AB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, </w:t>
            </w:r>
            <w:r w:rsidR="00644BE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Assistant </w:t>
            </w:r>
            <w:r w:rsidRPr="00E37AB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Professor</w:t>
            </w:r>
            <w:r w:rsidR="00644BE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 (SG)</w:t>
            </w:r>
            <w:r w:rsidRPr="00E37AB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, </w:t>
            </w:r>
            <w:r w:rsidR="00644BEC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Centre for Applied Research</w:t>
            </w:r>
            <w:r w:rsidRPr="00E37AB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, Saveetha Institute of Medical and Technical Sciences, Saveetha Nagar, Thandalam, Chennai - 602 105, Tamil Nadu, India.</w:t>
            </w:r>
          </w:p>
          <w:p w14:paraId="6951DDB0" w14:textId="77777777" w:rsidR="004211A2" w:rsidRDefault="004211A2" w:rsidP="004211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04B29776" w14:textId="77777777" w:rsidR="004211A2" w:rsidRDefault="004211A2" w:rsidP="004211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4)</w:t>
            </w:r>
            <w:r>
              <w:t xml:space="preserve"> </w:t>
            </w:r>
            <w:r w:rsidRPr="00E37AB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Dr. B. Ramesh, Professor, Department of Civil Engineering, Saveetha Institute of Medical and Technical Sciences, Saveetha Nagar, Thandalam, Chennai - 602 105, Tamil Nadu, India.</w:t>
            </w:r>
          </w:p>
          <w:p w14:paraId="52693A45" w14:textId="77777777" w:rsidR="004211A2" w:rsidRDefault="004211A2" w:rsidP="004211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29ED4FF2" w14:textId="77777777" w:rsidR="00803764" w:rsidRPr="00957366" w:rsidRDefault="004211A2" w:rsidP="004211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5)</w:t>
            </w:r>
            <w:r>
              <w:t xml:space="preserve"> </w:t>
            </w:r>
            <w:r w:rsidRPr="00E37AB8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Dr. Ramya Mohan, Professor, Department of Computer Science and Engineering, Saveetha Institute of Medical and Technical Sciences, Saveetha Nagar, Thandalam, Chennai - 602 105, Tamil Nadu, India.</w:t>
            </w:r>
          </w:p>
          <w:p w14:paraId="1020B974" w14:textId="77777777" w:rsidR="007454D5" w:rsidRPr="00957366" w:rsidRDefault="007454D5" w:rsidP="00A061F0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52775601" w14:textId="77777777" w:rsidR="0009501E" w:rsidRPr="00957366" w:rsidRDefault="007454D5" w:rsidP="00530B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73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ho claim(s) to be the proprietor(s) thereof. </w:t>
            </w:r>
          </w:p>
          <w:p w14:paraId="472B4D6A" w14:textId="77777777" w:rsidR="0009501E" w:rsidRPr="00957366" w:rsidRDefault="007454D5" w:rsidP="00530B87">
            <w:pPr>
              <w:spacing w:after="0" w:line="36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366">
              <w:rPr>
                <w:rFonts w:ascii="Times New Roman" w:eastAsia="Gungsuh" w:hAnsi="Times New Roman" w:cs="Times New Roman"/>
                <w:sz w:val="24"/>
                <w:szCs w:val="24"/>
              </w:rPr>
              <w:t xml:space="preserve">Natural Person </w:t>
            </w:r>
            <w:r w:rsidRPr="00957366">
              <w:rPr>
                <w:rFonts w:ascii="Times New Roman" w:eastAsia="Gungsuh" w:hAnsi="Times New Roman" w:cs="Times New Roman"/>
                <w:b/>
                <w:bCs/>
                <w:sz w:val="24"/>
                <w:szCs w:val="24"/>
              </w:rPr>
              <w:t>()</w:t>
            </w:r>
            <w:r w:rsidRPr="00957366">
              <w:rPr>
                <w:rFonts w:ascii="Times New Roman" w:eastAsia="Gungsuh" w:hAnsi="Times New Roman" w:cs="Times New Roman"/>
                <w:sz w:val="24"/>
                <w:szCs w:val="24"/>
              </w:rPr>
              <w:t xml:space="preserve"> Start-up ( ) Small Entity () Others (</w:t>
            </w:r>
            <w:r w:rsidR="00434A70" w:rsidRPr="00957366">
              <w:rPr>
                <w:rFonts w:ascii="Times New Roman" w:eastAsia="Gungsuh" w:hAnsi="Times New Roman" w:cs="Times New Roman"/>
                <w:b/>
                <w:bCs/>
                <w:sz w:val="24"/>
                <w:szCs w:val="24"/>
              </w:rPr>
              <w:sym w:font="Wingdings" w:char="F0FC"/>
            </w:r>
            <w:r w:rsidRPr="00957366">
              <w:rPr>
                <w:rFonts w:ascii="Times New Roman" w:eastAsia="Gungsuh" w:hAnsi="Times New Roman" w:cs="Times New Roman"/>
                <w:sz w:val="24"/>
                <w:szCs w:val="24"/>
              </w:rPr>
              <w:t>)</w:t>
            </w:r>
          </w:p>
        </w:tc>
      </w:tr>
      <w:tr w:rsidR="0009501E" w:rsidRPr="00EF0F71" w14:paraId="54FDABC7" w14:textId="77777777" w:rsidTr="00530B87">
        <w:trPr>
          <w:trHeight w:val="580"/>
        </w:trPr>
        <w:tc>
          <w:tcPr>
            <w:tcW w:w="9443" w:type="dxa"/>
          </w:tcPr>
          <w:p w14:paraId="0256BF83" w14:textId="77777777" w:rsidR="0009501E" w:rsidRPr="00957366" w:rsidRDefault="007454D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366">
              <w:rPr>
                <w:rFonts w:ascii="Times New Roman" w:eastAsia="Times New Roman" w:hAnsi="Times New Roman" w:cs="Times New Roman"/>
                <w:sz w:val="24"/>
                <w:szCs w:val="24"/>
              </w:rPr>
              <w:t>Four exactly similar drawings of the design accompany this request</w:t>
            </w:r>
          </w:p>
        </w:tc>
      </w:tr>
      <w:tr w:rsidR="0009501E" w:rsidRPr="00EF0F71" w14:paraId="5EFB2A56" w14:textId="77777777" w:rsidTr="00530B87">
        <w:trPr>
          <w:trHeight w:val="407"/>
        </w:trPr>
        <w:tc>
          <w:tcPr>
            <w:tcW w:w="9443" w:type="dxa"/>
          </w:tcPr>
          <w:p w14:paraId="22B3CB10" w14:textId="77777777" w:rsidR="0009501E" w:rsidRPr="00957366" w:rsidRDefault="0009501E" w:rsidP="00530B8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tbl>
            <w:tblPr>
              <w:tblW w:w="8286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8286"/>
            </w:tblGrid>
            <w:tr w:rsidR="0009501E" w:rsidRPr="00957366" w14:paraId="1F8132FA" w14:textId="77777777" w:rsidTr="00530B87">
              <w:trPr>
                <w:trHeight w:val="105"/>
              </w:trPr>
              <w:tc>
                <w:tcPr>
                  <w:tcW w:w="8286" w:type="dxa"/>
                </w:tcPr>
                <w:p w14:paraId="6681E027" w14:textId="148C51F6" w:rsidR="0009501E" w:rsidRPr="00957366" w:rsidRDefault="007454D5" w:rsidP="00D0049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 w:rsidRPr="00957366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The design is to be applied to</w:t>
                  </w:r>
                  <w:r w:rsidR="00C50187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</w:t>
                  </w:r>
                  <w:r w:rsidR="006C7A0C" w:rsidRPr="006C7A0C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 xml:space="preserve">Smart Cooker Whistle Counter </w:t>
                  </w:r>
                  <w:r w:rsidR="006C7A0C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w</w:t>
                  </w:r>
                  <w:r w:rsidR="006C7A0C" w:rsidRPr="006C7A0C">
                    <w:rPr>
                      <w:rFonts w:ascii="Times New Roman" w:eastAsia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ith Auto Shut-Off</w:t>
                  </w:r>
                </w:p>
              </w:tc>
            </w:tr>
          </w:tbl>
          <w:p w14:paraId="3A8D6F7F" w14:textId="77777777" w:rsidR="0009501E" w:rsidRPr="00957366" w:rsidRDefault="0009501E" w:rsidP="00530B87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9501E" w:rsidRPr="00EF0F71" w14:paraId="1CA4FAB1" w14:textId="77777777" w:rsidTr="00530B87">
        <w:trPr>
          <w:trHeight w:val="1710"/>
        </w:trPr>
        <w:tc>
          <w:tcPr>
            <w:tcW w:w="9443" w:type="dxa"/>
          </w:tcPr>
          <w:p w14:paraId="6493FEDB" w14:textId="77777777" w:rsidR="0009501E" w:rsidRPr="00957366" w:rsidRDefault="007454D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57366">
              <w:rPr>
                <w:rFonts w:ascii="Times New Roman" w:eastAsia="Times New Roman" w:hAnsi="Times New Roman" w:cs="Times New Roman"/>
                <w:strike/>
                <w:sz w:val="24"/>
                <w:szCs w:val="24"/>
              </w:rPr>
              <w:t>The design has been previously registered in class(es)…… under No………………………………………………………. Details of first application in a convention country or group of countries or inter-governmental organisation. i. Name of the country/inter-governmental organization…. ii. Date of filing……………………………… iii. Application number………………………… iv. Name of the applicant ………………………………</w:t>
            </w:r>
          </w:p>
        </w:tc>
      </w:tr>
      <w:tr w:rsidR="0009501E" w:rsidRPr="00EF0F71" w14:paraId="00EBF95F" w14:textId="77777777" w:rsidTr="00530B87">
        <w:trPr>
          <w:trHeight w:val="1456"/>
        </w:trPr>
        <w:tc>
          <w:tcPr>
            <w:tcW w:w="9443" w:type="dxa"/>
          </w:tcPr>
          <w:p w14:paraId="003217B2" w14:textId="77777777" w:rsidR="0034589E" w:rsidRPr="00EF0F71" w:rsidRDefault="007454D5" w:rsidP="00530B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0F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ress for service in India is:</w:t>
            </w:r>
          </w:p>
          <w:p w14:paraId="1CC3AE68" w14:textId="77777777" w:rsidR="00957366" w:rsidRPr="00957366" w:rsidRDefault="00957366" w:rsidP="00530B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73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veetha Institute of Medical And Technical Sciences,</w:t>
            </w:r>
            <w:r w:rsidR="00DE26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IMATS Engineering</w:t>
            </w:r>
            <w:r w:rsidR="00F02E7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</w:p>
          <w:p w14:paraId="1A067BBD" w14:textId="77777777" w:rsidR="00957366" w:rsidRPr="00957366" w:rsidRDefault="00957366" w:rsidP="00530B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573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veetha Nagar, Thandalam, Chennai 602 105, Tamil Nadu, India.</w:t>
            </w:r>
          </w:p>
          <w:p w14:paraId="05C5CD1E" w14:textId="77777777" w:rsidR="0034589E" w:rsidRDefault="0034589E" w:rsidP="00530B87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34589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atents.sse@saveetha.com</w:t>
            </w:r>
          </w:p>
          <w:p w14:paraId="105AA801" w14:textId="77777777" w:rsidR="0009501E" w:rsidRPr="00EF0F71" w:rsidRDefault="0034589E" w:rsidP="00530B87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9952047764</w:t>
            </w:r>
          </w:p>
        </w:tc>
      </w:tr>
      <w:tr w:rsidR="0009501E" w:rsidRPr="007454D5" w14:paraId="484ECDFF" w14:textId="77777777" w:rsidTr="00530B87">
        <w:trPr>
          <w:trHeight w:val="3782"/>
        </w:trPr>
        <w:tc>
          <w:tcPr>
            <w:tcW w:w="9443" w:type="dxa"/>
          </w:tcPr>
          <w:p w14:paraId="77CA5E2A" w14:textId="77777777" w:rsidR="00BE0216" w:rsidRPr="00BE0216" w:rsidRDefault="00BE0216" w:rsidP="00BE021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021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Declaration:</w:t>
            </w:r>
          </w:p>
          <w:p w14:paraId="298B7B5B" w14:textId="77777777" w:rsidR="00BE0216" w:rsidRPr="00BE0216" w:rsidRDefault="00BE0216" w:rsidP="00BE021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7080814" w14:textId="77777777" w:rsidR="00BE0216" w:rsidRPr="00BE0216" w:rsidRDefault="00BE0216" w:rsidP="00BE021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021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applicant claims to be the proprietor(s) of the design and that to the best of his knowledge and belief the design is new or original</w:t>
            </w:r>
          </w:p>
          <w:p w14:paraId="3A2AE60C" w14:textId="77777777" w:rsidR="00BE0216" w:rsidRPr="00BE0216" w:rsidRDefault="00957366" w:rsidP="00BE021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ed this   </w:t>
            </w:r>
            <w:r w:rsidR="000B326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4589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33419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y of</w:t>
            </w:r>
            <w:r w:rsidR="0034589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202</w:t>
            </w:r>
            <w:r w:rsidR="00644BE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="00BE0216" w:rsidRPr="00BE0216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1AC81ABA" w14:textId="77777777" w:rsidR="00BE0216" w:rsidRDefault="00BE0216" w:rsidP="00BE021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021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            </w:t>
            </w:r>
            <w:r w:rsidR="00EC7B6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</w:t>
            </w:r>
            <w:r w:rsidRPr="00BE021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gnature</w:t>
            </w:r>
            <w:r w:rsidR="0034589E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</w:p>
          <w:p w14:paraId="09B6062C" w14:textId="77777777" w:rsidR="0034589E" w:rsidRDefault="0034589E" w:rsidP="00BE021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7178D18" w14:textId="77777777" w:rsidR="0034589E" w:rsidRPr="00056721" w:rsidRDefault="0034589E" w:rsidP="00BE0216">
            <w:pPr>
              <w:rPr>
                <w:rFonts w:ascii="Times New Roman" w:eastAsia="Times New Roman" w:hAnsi="Times New Roman" w:cs="Times New Roman"/>
                <w:sz w:val="28"/>
                <w:szCs w:val="24"/>
              </w:rPr>
            </w:pPr>
          </w:p>
          <w:p w14:paraId="4D8C93A8" w14:textId="77777777" w:rsidR="0034589E" w:rsidRPr="00056721" w:rsidRDefault="0034589E" w:rsidP="0034589E">
            <w:pPr>
              <w:pStyle w:val="NoSpacing"/>
              <w:rPr>
                <w:rFonts w:ascii="Times New Roman" w:hAnsi="Times New Roman"/>
                <w:sz w:val="24"/>
              </w:rPr>
            </w:pPr>
            <w:r w:rsidRPr="00056721">
              <w:rPr>
                <w:rFonts w:ascii="Times New Roman" w:hAnsi="Times New Roman"/>
                <w:sz w:val="24"/>
              </w:rPr>
              <w:t xml:space="preserve">Dr. Sheeja Varghese,                                                                                       </w:t>
            </w:r>
          </w:p>
          <w:p w14:paraId="250967E1" w14:textId="77777777" w:rsidR="0034589E" w:rsidRPr="00056721" w:rsidRDefault="0034589E" w:rsidP="0034589E">
            <w:pPr>
              <w:pStyle w:val="NoSpacing"/>
              <w:rPr>
                <w:rFonts w:ascii="Times New Roman" w:hAnsi="Times New Roman"/>
                <w:sz w:val="24"/>
              </w:rPr>
            </w:pPr>
            <w:r w:rsidRPr="00056721">
              <w:rPr>
                <w:rFonts w:ascii="Times New Roman" w:hAnsi="Times New Roman"/>
                <w:sz w:val="24"/>
              </w:rPr>
              <w:t>Registrar,</w:t>
            </w:r>
          </w:p>
          <w:p w14:paraId="74E2E007" w14:textId="77777777" w:rsidR="0034589E" w:rsidRPr="00056721" w:rsidRDefault="0034589E" w:rsidP="0034589E">
            <w:pPr>
              <w:pStyle w:val="NoSpacing"/>
              <w:rPr>
                <w:rFonts w:ascii="Times New Roman" w:hAnsi="Times New Roman"/>
                <w:sz w:val="24"/>
              </w:rPr>
            </w:pPr>
            <w:r w:rsidRPr="00056721">
              <w:rPr>
                <w:rFonts w:ascii="Times New Roman" w:hAnsi="Times New Roman"/>
                <w:sz w:val="24"/>
              </w:rPr>
              <w:t>Saveetha Institute o</w:t>
            </w:r>
            <w:r w:rsidR="003E515D" w:rsidRPr="00056721">
              <w:rPr>
                <w:rFonts w:ascii="Times New Roman" w:hAnsi="Times New Roman"/>
                <w:sz w:val="24"/>
              </w:rPr>
              <w:t>f Medical and Technical Sciences</w:t>
            </w:r>
            <w:r w:rsidRPr="00056721">
              <w:rPr>
                <w:rFonts w:ascii="Times New Roman" w:hAnsi="Times New Roman"/>
                <w:sz w:val="24"/>
              </w:rPr>
              <w:t xml:space="preserve">.                   </w:t>
            </w:r>
          </w:p>
          <w:p w14:paraId="3EB95CB6" w14:textId="77777777" w:rsidR="0034589E" w:rsidRPr="00056721" w:rsidRDefault="0034589E" w:rsidP="0034589E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</w:p>
          <w:p w14:paraId="682688CF" w14:textId="77777777" w:rsidR="0034589E" w:rsidRPr="00056721" w:rsidRDefault="0034589E" w:rsidP="0034589E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</w:p>
          <w:p w14:paraId="295B4D1C" w14:textId="77777777" w:rsidR="0034589E" w:rsidRPr="00056721" w:rsidRDefault="0034589E" w:rsidP="0034589E">
            <w:pPr>
              <w:spacing w:line="360" w:lineRule="auto"/>
              <w:jc w:val="both"/>
              <w:rPr>
                <w:rFonts w:ascii="Times New Roman" w:hAnsi="Times New Roman"/>
                <w:sz w:val="24"/>
              </w:rPr>
            </w:pPr>
          </w:p>
          <w:p w14:paraId="2EA9F1D5" w14:textId="557077D1" w:rsidR="00957366" w:rsidRPr="00EC7B68" w:rsidRDefault="00D00495" w:rsidP="00DE4B2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0495">
              <w:rPr>
                <w:rFonts w:ascii="Times New Roman" w:hAnsi="Times New Roman"/>
                <w:b/>
                <w:sz w:val="24"/>
              </w:rPr>
              <w:t xml:space="preserve">  </w:t>
            </w:r>
            <w:r>
              <w:rPr>
                <w:rFonts w:ascii="Times New Roman" w:hAnsi="Times New Roman"/>
                <w:b/>
                <w:sz w:val="24"/>
              </w:rPr>
              <w:t xml:space="preserve">     </w:t>
            </w:r>
            <w:r w:rsidR="00602E1D">
              <w:rPr>
                <w:rFonts w:ascii="Times New Roman" w:hAnsi="Times New Roman"/>
                <w:sz w:val="24"/>
              </w:rPr>
              <w:t xml:space="preserve">T. Mani Sai Lokesh   </w:t>
            </w:r>
            <w:r w:rsidR="005E052E">
              <w:rPr>
                <w:rFonts w:ascii="Times New Roman" w:hAnsi="Times New Roman"/>
                <w:sz w:val="24"/>
              </w:rPr>
              <w:t xml:space="preserve"> </w:t>
            </w:r>
            <w:r w:rsidR="00DE4B23">
              <w:rPr>
                <w:rFonts w:ascii="Times New Roman" w:hAnsi="Times New Roman"/>
                <w:sz w:val="24"/>
              </w:rPr>
              <w:t>Dr. P. Arjun Pandian       Dr. B. Ramesh      Dr. Ramya Mohan</w:t>
            </w:r>
          </w:p>
          <w:p w14:paraId="48AF36DE" w14:textId="77777777" w:rsidR="00BE0216" w:rsidRPr="00BE0216" w:rsidRDefault="00BE0216" w:rsidP="00BE021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4D8CF39" w14:textId="77777777" w:rsidR="00BE0216" w:rsidRPr="00BE0216" w:rsidRDefault="00BE0216" w:rsidP="00BE021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021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                                    </w:t>
            </w:r>
          </w:p>
          <w:p w14:paraId="0C9278C1" w14:textId="77777777" w:rsidR="00BE0216" w:rsidRPr="00BE0216" w:rsidRDefault="00BE0216" w:rsidP="00BE021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021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</w:t>
            </w:r>
          </w:p>
          <w:p w14:paraId="6A2F3CAF" w14:textId="77777777" w:rsidR="00BE0216" w:rsidRPr="00BE0216" w:rsidRDefault="00BE0216" w:rsidP="00BE021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021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Controller of Designs, </w:t>
            </w:r>
          </w:p>
          <w:p w14:paraId="3137E4BC" w14:textId="77777777" w:rsidR="0009501E" w:rsidRPr="00530B87" w:rsidRDefault="00BE0216" w:rsidP="00BE021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E0216">
              <w:rPr>
                <w:rFonts w:ascii="Times New Roman" w:eastAsia="Times New Roman" w:hAnsi="Times New Roman" w:cs="Times New Roman"/>
                <w:sz w:val="24"/>
                <w:szCs w:val="24"/>
              </w:rPr>
              <w:t>The Patent Office, Kolkata</w:t>
            </w:r>
            <w:r w:rsidR="007454D5" w:rsidRPr="00EF0F7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12419757" w14:textId="77777777" w:rsidR="0009501E" w:rsidRPr="007454D5" w:rsidRDefault="0009501E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09501E" w:rsidRPr="007454D5" w:rsidSect="009F0027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571CEC"/>
    <w:multiLevelType w:val="hybridMultilevel"/>
    <w:tmpl w:val="B3DC97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CF3F57"/>
    <w:multiLevelType w:val="hybridMultilevel"/>
    <w:tmpl w:val="D74C1A74"/>
    <w:lvl w:ilvl="0" w:tplc="77265C6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5257262">
    <w:abstractNumId w:val="1"/>
  </w:num>
  <w:num w:numId="2" w16cid:durableId="314186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0MDc3MzQwNTc2sTRW0lEKTi0uzszPAykwrgUAUQWXASwAAAA="/>
  </w:docVars>
  <w:rsids>
    <w:rsidRoot w:val="0009501E"/>
    <w:rsid w:val="00056721"/>
    <w:rsid w:val="0009501E"/>
    <w:rsid w:val="000B3263"/>
    <w:rsid w:val="000E38F9"/>
    <w:rsid w:val="000F3A50"/>
    <w:rsid w:val="001028E2"/>
    <w:rsid w:val="00104527"/>
    <w:rsid w:val="00152664"/>
    <w:rsid w:val="00175008"/>
    <w:rsid w:val="001B486D"/>
    <w:rsid w:val="001D3BEF"/>
    <w:rsid w:val="00211FA4"/>
    <w:rsid w:val="002D5F40"/>
    <w:rsid w:val="002E1284"/>
    <w:rsid w:val="00334190"/>
    <w:rsid w:val="0033766B"/>
    <w:rsid w:val="0034589E"/>
    <w:rsid w:val="00351816"/>
    <w:rsid w:val="003E515D"/>
    <w:rsid w:val="003E55EC"/>
    <w:rsid w:val="004211A2"/>
    <w:rsid w:val="00424F81"/>
    <w:rsid w:val="00434A70"/>
    <w:rsid w:val="00462556"/>
    <w:rsid w:val="00492635"/>
    <w:rsid w:val="00523209"/>
    <w:rsid w:val="00530B87"/>
    <w:rsid w:val="00534D5E"/>
    <w:rsid w:val="0054480C"/>
    <w:rsid w:val="00572163"/>
    <w:rsid w:val="005E052E"/>
    <w:rsid w:val="00602E1D"/>
    <w:rsid w:val="00644BEC"/>
    <w:rsid w:val="00644EC3"/>
    <w:rsid w:val="00664503"/>
    <w:rsid w:val="00665085"/>
    <w:rsid w:val="0068635C"/>
    <w:rsid w:val="006C7A0C"/>
    <w:rsid w:val="0072303D"/>
    <w:rsid w:val="007454D5"/>
    <w:rsid w:val="007D4FAD"/>
    <w:rsid w:val="00803764"/>
    <w:rsid w:val="00946452"/>
    <w:rsid w:val="00957366"/>
    <w:rsid w:val="00970A51"/>
    <w:rsid w:val="009925C9"/>
    <w:rsid w:val="009E7F46"/>
    <w:rsid w:val="009F0027"/>
    <w:rsid w:val="00A061F0"/>
    <w:rsid w:val="00AE6862"/>
    <w:rsid w:val="00B076C1"/>
    <w:rsid w:val="00B35E40"/>
    <w:rsid w:val="00BC1C40"/>
    <w:rsid w:val="00BE0216"/>
    <w:rsid w:val="00C11801"/>
    <w:rsid w:val="00C50187"/>
    <w:rsid w:val="00C77924"/>
    <w:rsid w:val="00C860D5"/>
    <w:rsid w:val="00CA3DE4"/>
    <w:rsid w:val="00CB2145"/>
    <w:rsid w:val="00D00495"/>
    <w:rsid w:val="00D0649C"/>
    <w:rsid w:val="00D1646F"/>
    <w:rsid w:val="00D22473"/>
    <w:rsid w:val="00D42564"/>
    <w:rsid w:val="00DE264D"/>
    <w:rsid w:val="00DE4B23"/>
    <w:rsid w:val="00E11E5E"/>
    <w:rsid w:val="00EC7B68"/>
    <w:rsid w:val="00EF0F71"/>
    <w:rsid w:val="00F02E7F"/>
    <w:rsid w:val="00F03EB0"/>
    <w:rsid w:val="00FE6C66"/>
    <w:rsid w:val="00FF05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7044F"/>
  <w15:docId w15:val="{86008A64-9312-4DDD-B1C2-D211ACE8B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635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uiPriority w:val="9"/>
    <w:qFormat/>
    <w:rsid w:val="00492635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9263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9263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9263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9263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9263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92635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49263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492635"/>
    <w:tblPr>
      <w:tblStyleRowBandSize w:val="1"/>
      <w:tblStyleColBandSize w:val="1"/>
    </w:tblPr>
  </w:style>
  <w:style w:type="table" w:customStyle="1" w:styleId="a0">
    <w:basedOn w:val="TableNormal"/>
    <w:rsid w:val="00492635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055FA1"/>
    <w:pPr>
      <w:ind w:left="720"/>
      <w:contextualSpacing/>
    </w:pPr>
  </w:style>
  <w:style w:type="table" w:customStyle="1" w:styleId="a1">
    <w:basedOn w:val="TableNormal"/>
    <w:rsid w:val="00492635"/>
    <w:tblPr>
      <w:tblStyleRowBandSize w:val="1"/>
      <w:tblStyleColBandSize w:val="1"/>
    </w:tblPr>
  </w:style>
  <w:style w:type="table" w:customStyle="1" w:styleId="a2">
    <w:basedOn w:val="TableNormal"/>
    <w:rsid w:val="00492635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0B87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30B8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34589E"/>
    <w:rPr>
      <w:rFonts w:cs="Times New Roman"/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34589E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O6LsH0nTXHjqH1Dt254s+v83kw==">AMUW2mXl0oW7MjVHkJinZ+XCJJf9aCYtCZlufeqF7GWpUVNUg8J3FwSzYmKx+4946UmwMWPonl9pqKcvIZtlM97di9Ii6HmXllxqob3UYQ5xjrX6uImQv+5rnHdyose1yg0XY4+KFjZWHNx51lKQw1JcA/V8NNwXFmVAKTeu6WndBSQuF7jGcS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</dc:creator>
  <cp:lastModifiedBy>Mani sai Lokesh Telapolu</cp:lastModifiedBy>
  <cp:revision>8</cp:revision>
  <dcterms:created xsi:type="dcterms:W3CDTF">2025-03-04T08:15:00Z</dcterms:created>
  <dcterms:modified xsi:type="dcterms:W3CDTF">2025-03-04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30fb99545c9edb50a0487ffed1b2555ec652c624fadc08a5d33ae27866cae0</vt:lpwstr>
  </property>
</Properties>
</file>